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C6147" w14:textId="0DFB8B0B" w:rsidR="00DD0C1E" w:rsidRPr="000C1381" w:rsidRDefault="008C6D57" w:rsidP="00A53E06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 w:rsidR="003B2159">
        <w:rPr>
          <w:noProof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  <w:r>
        <w:rPr>
          <w:rFonts w:cstheme="minorHAnsi"/>
          <w:lang w:val="en-GB"/>
        </w:rPr>
        <w:tab/>
      </w:r>
    </w:p>
    <w:p w14:paraId="383251D3" w14:textId="0414BC70" w:rsidR="00DD0C1E" w:rsidRPr="006A34CA" w:rsidRDefault="00FC523C" w:rsidP="00A53E06">
      <w:pPr>
        <w:rPr>
          <w:rFonts w:cstheme="minorHAnsi"/>
          <w:b/>
          <w:bCs/>
          <w:i/>
          <w:iCs/>
          <w:color w:val="0054A0"/>
          <w:sz w:val="44"/>
          <w:szCs w:val="44"/>
          <w:lang w:val="en-GB"/>
        </w:rPr>
      </w:pPr>
      <w:r w:rsidRPr="006A34CA">
        <w:rPr>
          <w:rFonts w:cstheme="minorHAnsi"/>
          <w:b/>
          <w:bCs/>
          <w:i/>
          <w:iCs/>
          <w:color w:val="0054A0"/>
          <w:sz w:val="44"/>
          <w:szCs w:val="44"/>
          <w:lang w:val="en-GB"/>
        </w:rPr>
        <w:t>EYOF POSTERS – MARIBOR 2023</w:t>
      </w:r>
    </w:p>
    <w:p w14:paraId="239EF512" w14:textId="43FD68A9" w:rsidR="00F62719" w:rsidRPr="000C1381" w:rsidRDefault="00F62719" w:rsidP="00A53E06">
      <w:pPr>
        <w:rPr>
          <w:rFonts w:cstheme="minorHAnsi"/>
          <w:lang w:val="en-GB"/>
        </w:rPr>
      </w:pPr>
    </w:p>
    <w:tbl>
      <w:tblPr>
        <w:tblStyle w:val="TabellemithellemGitternetz"/>
        <w:tblW w:w="0" w:type="auto"/>
        <w:tblLook w:val="04A0" w:firstRow="1" w:lastRow="0" w:firstColumn="1" w:lastColumn="0" w:noHBand="0" w:noVBand="1"/>
      </w:tblPr>
      <w:tblGrid>
        <w:gridCol w:w="4460"/>
        <w:gridCol w:w="4460"/>
      </w:tblGrid>
      <w:tr w:rsidR="003E3D1E" w:rsidRPr="003E3D1E" w14:paraId="624059C0" w14:textId="77777777" w:rsidTr="003E3D1E">
        <w:tc>
          <w:tcPr>
            <w:tcW w:w="4460" w:type="dxa"/>
            <w:shd w:val="clear" w:color="auto" w:fill="0054A0"/>
          </w:tcPr>
          <w:p w14:paraId="61D88148" w14:textId="77777777" w:rsidR="00B14D0F" w:rsidRPr="003E3D1E" w:rsidRDefault="00B14D0F" w:rsidP="00AF111E">
            <w:pPr>
              <w:rPr>
                <w:rFonts w:cstheme="minorHAnsi"/>
                <w:b/>
                <w:bCs/>
                <w:color w:val="FFFFFF" w:themeColor="background1"/>
                <w:lang w:val="en-GB"/>
              </w:rPr>
            </w:pPr>
          </w:p>
        </w:tc>
        <w:tc>
          <w:tcPr>
            <w:tcW w:w="4460" w:type="dxa"/>
            <w:shd w:val="clear" w:color="auto" w:fill="0054A0"/>
          </w:tcPr>
          <w:p w14:paraId="49E49BF8" w14:textId="2D98C387" w:rsidR="00B14D0F" w:rsidRPr="003E3D1E" w:rsidRDefault="002D5CE5" w:rsidP="00A53E06">
            <w:pPr>
              <w:rPr>
                <w:rFonts w:cstheme="minorHAnsi"/>
                <w:b/>
                <w:bCs/>
                <w:color w:val="FFFFFF" w:themeColor="background1"/>
                <w:lang w:val="en-GB"/>
              </w:rPr>
            </w:pPr>
            <w:r w:rsidRPr="003E3D1E">
              <w:rPr>
                <w:rFonts w:cstheme="minorHAnsi"/>
                <w:b/>
                <w:bCs/>
                <w:color w:val="FFFFFF" w:themeColor="background1"/>
                <w:lang w:val="en-GB"/>
              </w:rPr>
              <w:t>Fill out here</w:t>
            </w:r>
          </w:p>
        </w:tc>
      </w:tr>
      <w:tr w:rsidR="00B14D0F" w:rsidRPr="000C1381" w14:paraId="5F226985" w14:textId="77777777" w:rsidTr="003B2159">
        <w:tc>
          <w:tcPr>
            <w:tcW w:w="4460" w:type="dxa"/>
          </w:tcPr>
          <w:p w14:paraId="38A07A9F" w14:textId="71196E09" w:rsidR="00B14D0F" w:rsidRPr="003B2159" w:rsidRDefault="003B2159" w:rsidP="00AF111E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Country</w:t>
            </w:r>
          </w:p>
        </w:tc>
        <w:tc>
          <w:tcPr>
            <w:tcW w:w="4460" w:type="dxa"/>
          </w:tcPr>
          <w:p w14:paraId="7F8CFF13" w14:textId="65C4B060" w:rsidR="00B14D0F" w:rsidRPr="000C1381" w:rsidRDefault="00B14D0F" w:rsidP="00A53E06">
            <w:pPr>
              <w:rPr>
                <w:rFonts w:cstheme="minorHAnsi"/>
                <w:lang w:val="en-GB"/>
              </w:rPr>
            </w:pPr>
          </w:p>
        </w:tc>
      </w:tr>
      <w:tr w:rsidR="0027238E" w:rsidRPr="000C1381" w14:paraId="5A8CDD30" w14:textId="77777777" w:rsidTr="003B2159">
        <w:tc>
          <w:tcPr>
            <w:tcW w:w="4460" w:type="dxa"/>
          </w:tcPr>
          <w:p w14:paraId="670E0370" w14:textId="77777777" w:rsidR="0027238E" w:rsidRPr="003B2159" w:rsidRDefault="0027238E" w:rsidP="00AF111E">
            <w:pPr>
              <w:rPr>
                <w:rFonts w:cstheme="minorHAnsi"/>
                <w:lang w:val="en-GB"/>
              </w:rPr>
            </w:pPr>
          </w:p>
        </w:tc>
        <w:tc>
          <w:tcPr>
            <w:tcW w:w="4460" w:type="dxa"/>
          </w:tcPr>
          <w:p w14:paraId="1FA6BC27" w14:textId="1120BE07" w:rsidR="0027238E" w:rsidRPr="000C1381" w:rsidRDefault="0027238E" w:rsidP="00A53E06">
            <w:pPr>
              <w:rPr>
                <w:rFonts w:cstheme="minorHAnsi"/>
                <w:lang w:val="en-GB"/>
              </w:rPr>
            </w:pPr>
          </w:p>
        </w:tc>
      </w:tr>
      <w:tr w:rsidR="003E3D1E" w:rsidRPr="003E3D1E" w14:paraId="666CC8B5" w14:textId="77777777" w:rsidTr="003E3D1E">
        <w:tc>
          <w:tcPr>
            <w:tcW w:w="4460" w:type="dxa"/>
            <w:shd w:val="clear" w:color="auto" w:fill="0054A0"/>
          </w:tcPr>
          <w:p w14:paraId="727727A1" w14:textId="58E8E30F" w:rsidR="00F62719" w:rsidRPr="003E3D1E" w:rsidRDefault="00F62719" w:rsidP="00AF111E">
            <w:pPr>
              <w:rPr>
                <w:rFonts w:cstheme="minorHAnsi"/>
                <w:b/>
                <w:bCs/>
                <w:color w:val="FFFFFF" w:themeColor="background1"/>
                <w:lang w:val="en-GB"/>
              </w:rPr>
            </w:pPr>
            <w:r w:rsidRPr="003E3D1E">
              <w:rPr>
                <w:rFonts w:cstheme="minorHAnsi"/>
                <w:b/>
                <w:bCs/>
                <w:color w:val="FFFFFF" w:themeColor="background1"/>
                <w:lang w:val="en-GB"/>
              </w:rPr>
              <w:t>Facts about the country</w:t>
            </w:r>
          </w:p>
        </w:tc>
        <w:tc>
          <w:tcPr>
            <w:tcW w:w="4460" w:type="dxa"/>
            <w:shd w:val="clear" w:color="auto" w:fill="0054A0"/>
          </w:tcPr>
          <w:p w14:paraId="60382EEB" w14:textId="4598D99F" w:rsidR="00674694" w:rsidRPr="003E3D1E" w:rsidRDefault="00674694" w:rsidP="00A53E06">
            <w:pPr>
              <w:rPr>
                <w:rFonts w:cstheme="minorHAnsi"/>
                <w:color w:val="FFFFFF" w:themeColor="background1"/>
                <w:lang w:val="en-GB"/>
              </w:rPr>
            </w:pPr>
          </w:p>
        </w:tc>
      </w:tr>
      <w:tr w:rsidR="00F62719" w:rsidRPr="000C1381" w14:paraId="4D6793C9" w14:textId="77777777" w:rsidTr="003B2159">
        <w:tc>
          <w:tcPr>
            <w:tcW w:w="4460" w:type="dxa"/>
          </w:tcPr>
          <w:p w14:paraId="765CB1B3" w14:textId="3F84F940" w:rsidR="00F62719" w:rsidRPr="003B2159" w:rsidRDefault="00AF111E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Capital city</w:t>
            </w:r>
          </w:p>
        </w:tc>
        <w:tc>
          <w:tcPr>
            <w:tcW w:w="4460" w:type="dxa"/>
          </w:tcPr>
          <w:p w14:paraId="5D1A1A16" w14:textId="77777777" w:rsidR="00F62719" w:rsidRPr="000C1381" w:rsidRDefault="00F62719" w:rsidP="00A53E06">
            <w:pPr>
              <w:rPr>
                <w:rFonts w:cstheme="minorHAnsi"/>
                <w:lang w:val="en-GB"/>
              </w:rPr>
            </w:pPr>
          </w:p>
        </w:tc>
      </w:tr>
      <w:tr w:rsidR="00F62719" w:rsidRPr="000C1381" w14:paraId="3647AFD0" w14:textId="77777777" w:rsidTr="003B2159">
        <w:tc>
          <w:tcPr>
            <w:tcW w:w="4460" w:type="dxa"/>
          </w:tcPr>
          <w:p w14:paraId="199D5F09" w14:textId="1C755F32" w:rsidR="00F62719" w:rsidRPr="003B2159" w:rsidRDefault="00AF111E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Size of territorial</w:t>
            </w:r>
          </w:p>
        </w:tc>
        <w:tc>
          <w:tcPr>
            <w:tcW w:w="4460" w:type="dxa"/>
          </w:tcPr>
          <w:p w14:paraId="4553AE04" w14:textId="77777777" w:rsidR="00F62719" w:rsidRPr="000C1381" w:rsidRDefault="00F62719" w:rsidP="00A53E06">
            <w:pPr>
              <w:rPr>
                <w:rFonts w:cstheme="minorHAnsi"/>
                <w:lang w:val="en-GB"/>
              </w:rPr>
            </w:pPr>
          </w:p>
        </w:tc>
      </w:tr>
      <w:tr w:rsidR="00F62719" w:rsidRPr="000C1381" w14:paraId="0D9663B6" w14:textId="77777777" w:rsidTr="003B2159">
        <w:tc>
          <w:tcPr>
            <w:tcW w:w="4460" w:type="dxa"/>
          </w:tcPr>
          <w:p w14:paraId="773088AA" w14:textId="5C64A75C" w:rsidR="00F62719" w:rsidRPr="003B2159" w:rsidRDefault="00AF111E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Location</w:t>
            </w:r>
          </w:p>
        </w:tc>
        <w:tc>
          <w:tcPr>
            <w:tcW w:w="4460" w:type="dxa"/>
          </w:tcPr>
          <w:p w14:paraId="1BF7D440" w14:textId="77777777" w:rsidR="00F62719" w:rsidRPr="000C1381" w:rsidRDefault="00F62719" w:rsidP="00A53E06">
            <w:pPr>
              <w:rPr>
                <w:rFonts w:cstheme="minorHAnsi"/>
                <w:lang w:val="en-GB"/>
              </w:rPr>
            </w:pPr>
          </w:p>
        </w:tc>
      </w:tr>
      <w:tr w:rsidR="00F62719" w:rsidRPr="000C1381" w14:paraId="3E63CE02" w14:textId="77777777" w:rsidTr="003B2159">
        <w:tc>
          <w:tcPr>
            <w:tcW w:w="4460" w:type="dxa"/>
          </w:tcPr>
          <w:p w14:paraId="5D7BE308" w14:textId="4F377359" w:rsidR="00F62719" w:rsidRPr="003B2159" w:rsidRDefault="00AF111E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Number of inhabitants</w:t>
            </w:r>
          </w:p>
        </w:tc>
        <w:tc>
          <w:tcPr>
            <w:tcW w:w="4460" w:type="dxa"/>
          </w:tcPr>
          <w:p w14:paraId="74C1804C" w14:textId="77777777" w:rsidR="00F62719" w:rsidRPr="000C1381" w:rsidRDefault="00F62719" w:rsidP="00A53E06">
            <w:pPr>
              <w:rPr>
                <w:rFonts w:cstheme="minorHAnsi"/>
                <w:lang w:val="en-GB"/>
              </w:rPr>
            </w:pPr>
          </w:p>
        </w:tc>
      </w:tr>
      <w:tr w:rsidR="00F62719" w:rsidRPr="000C1381" w14:paraId="5CCC03A8" w14:textId="77777777" w:rsidTr="003B2159">
        <w:tc>
          <w:tcPr>
            <w:tcW w:w="4460" w:type="dxa"/>
          </w:tcPr>
          <w:p w14:paraId="15E2F9DF" w14:textId="3F7D30D1" w:rsidR="00F62719" w:rsidRPr="003B2159" w:rsidRDefault="00AF111E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Official language</w:t>
            </w:r>
          </w:p>
        </w:tc>
        <w:tc>
          <w:tcPr>
            <w:tcW w:w="4460" w:type="dxa"/>
          </w:tcPr>
          <w:p w14:paraId="3F989D01" w14:textId="77777777" w:rsidR="00F62719" w:rsidRPr="000C1381" w:rsidRDefault="00F62719" w:rsidP="00A53E06">
            <w:pPr>
              <w:rPr>
                <w:rFonts w:cstheme="minorHAnsi"/>
                <w:lang w:val="en-GB"/>
              </w:rPr>
            </w:pPr>
          </w:p>
        </w:tc>
      </w:tr>
      <w:tr w:rsidR="00F62719" w:rsidRPr="000C1381" w14:paraId="1F26DA9D" w14:textId="77777777" w:rsidTr="003B2159">
        <w:tc>
          <w:tcPr>
            <w:tcW w:w="4460" w:type="dxa"/>
          </w:tcPr>
          <w:p w14:paraId="19B52B23" w14:textId="77777777" w:rsidR="00F62719" w:rsidRPr="003B2159" w:rsidRDefault="00F62719" w:rsidP="00A53E06">
            <w:pPr>
              <w:rPr>
                <w:rFonts w:cstheme="minorHAnsi"/>
                <w:lang w:val="en-GB"/>
              </w:rPr>
            </w:pPr>
          </w:p>
        </w:tc>
        <w:tc>
          <w:tcPr>
            <w:tcW w:w="4460" w:type="dxa"/>
          </w:tcPr>
          <w:p w14:paraId="56448ECB" w14:textId="77777777" w:rsidR="00F62719" w:rsidRPr="000C1381" w:rsidRDefault="00F62719" w:rsidP="00A53E06">
            <w:pPr>
              <w:rPr>
                <w:rFonts w:cstheme="minorHAnsi"/>
                <w:lang w:val="en-GB"/>
              </w:rPr>
            </w:pPr>
          </w:p>
        </w:tc>
      </w:tr>
      <w:tr w:rsidR="00F62719" w:rsidRPr="008C6D57" w14:paraId="273EA2E5" w14:textId="77777777" w:rsidTr="003B2159">
        <w:tc>
          <w:tcPr>
            <w:tcW w:w="4460" w:type="dxa"/>
          </w:tcPr>
          <w:p w14:paraId="309D7CD9" w14:textId="37E3120D" w:rsidR="00F62719" w:rsidRPr="003B2159" w:rsidRDefault="00AF111E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Popular cities/places/tourist attractions</w:t>
            </w:r>
          </w:p>
        </w:tc>
        <w:tc>
          <w:tcPr>
            <w:tcW w:w="4460" w:type="dxa"/>
          </w:tcPr>
          <w:p w14:paraId="7A6EA5A2" w14:textId="77777777" w:rsidR="00F62719" w:rsidRDefault="00674694" w:rsidP="00A53E06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1.</w:t>
            </w:r>
          </w:p>
          <w:p w14:paraId="64E1633F" w14:textId="77777777" w:rsidR="00674694" w:rsidRDefault="00674694" w:rsidP="00A53E06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2.</w:t>
            </w:r>
          </w:p>
          <w:p w14:paraId="11D4F4AE" w14:textId="77777777" w:rsidR="00674694" w:rsidRDefault="00674694" w:rsidP="00A53E06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3.</w:t>
            </w:r>
          </w:p>
          <w:p w14:paraId="0CE70B70" w14:textId="77777777" w:rsidR="00674694" w:rsidRDefault="00674694" w:rsidP="00A53E06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4.</w:t>
            </w:r>
          </w:p>
          <w:p w14:paraId="1D262B5E" w14:textId="77777777" w:rsidR="00674694" w:rsidRDefault="00674694" w:rsidP="00A53E06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5.</w:t>
            </w:r>
          </w:p>
          <w:p w14:paraId="24CB5312" w14:textId="16944F76" w:rsidR="00674694" w:rsidRPr="000C1381" w:rsidRDefault="00674694" w:rsidP="00A53E06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6.</w:t>
            </w:r>
          </w:p>
        </w:tc>
      </w:tr>
      <w:tr w:rsidR="00AF111E" w:rsidRPr="00674694" w14:paraId="591F9CA1" w14:textId="77777777" w:rsidTr="003B2159">
        <w:tc>
          <w:tcPr>
            <w:tcW w:w="4460" w:type="dxa"/>
          </w:tcPr>
          <w:p w14:paraId="779B7B01" w14:textId="77777777" w:rsidR="00AF111E" w:rsidRPr="003B2159" w:rsidRDefault="00AF111E" w:rsidP="00A53E06">
            <w:pPr>
              <w:rPr>
                <w:rFonts w:cstheme="minorHAnsi"/>
                <w:lang w:val="en-GB"/>
              </w:rPr>
            </w:pPr>
          </w:p>
        </w:tc>
        <w:tc>
          <w:tcPr>
            <w:tcW w:w="4460" w:type="dxa"/>
          </w:tcPr>
          <w:p w14:paraId="22CACCCD" w14:textId="77777777" w:rsidR="00AF111E" w:rsidRPr="000C1381" w:rsidRDefault="00AF111E" w:rsidP="00A53E06">
            <w:pPr>
              <w:rPr>
                <w:rFonts w:cstheme="minorHAnsi"/>
                <w:lang w:val="en-GB"/>
              </w:rPr>
            </w:pPr>
          </w:p>
        </w:tc>
      </w:tr>
      <w:tr w:rsidR="003E3D1E" w:rsidRPr="003E3D1E" w14:paraId="2FCD6726" w14:textId="77777777" w:rsidTr="003E3D1E">
        <w:tc>
          <w:tcPr>
            <w:tcW w:w="4460" w:type="dxa"/>
            <w:shd w:val="clear" w:color="auto" w:fill="0054A0"/>
          </w:tcPr>
          <w:p w14:paraId="35903350" w14:textId="536C84D5" w:rsidR="00AF111E" w:rsidRPr="003E3D1E" w:rsidRDefault="000A5015" w:rsidP="0027238E">
            <w:pPr>
              <w:rPr>
                <w:rFonts w:cstheme="minorHAnsi"/>
                <w:b/>
                <w:bCs/>
                <w:color w:val="FFFFFF" w:themeColor="background1"/>
                <w:lang w:val="en-GB"/>
              </w:rPr>
            </w:pPr>
            <w:r w:rsidRPr="003E3D1E">
              <w:rPr>
                <w:rFonts w:cstheme="minorHAnsi"/>
                <w:b/>
                <w:bCs/>
                <w:color w:val="FFFFFF" w:themeColor="background1"/>
                <w:lang w:val="en-GB"/>
              </w:rPr>
              <w:t>National Olympic Committee</w:t>
            </w:r>
          </w:p>
        </w:tc>
        <w:tc>
          <w:tcPr>
            <w:tcW w:w="4460" w:type="dxa"/>
            <w:shd w:val="clear" w:color="auto" w:fill="0054A0"/>
          </w:tcPr>
          <w:p w14:paraId="780D42ED" w14:textId="77777777" w:rsidR="00AF111E" w:rsidRPr="003E3D1E" w:rsidRDefault="00AF111E" w:rsidP="00A53E06">
            <w:pPr>
              <w:rPr>
                <w:rFonts w:cstheme="minorHAnsi"/>
                <w:color w:val="FFFFFF" w:themeColor="background1"/>
                <w:lang w:val="en-GB"/>
              </w:rPr>
            </w:pPr>
          </w:p>
        </w:tc>
      </w:tr>
      <w:tr w:rsidR="00AF111E" w:rsidRPr="000C1381" w14:paraId="73102EB7" w14:textId="77777777" w:rsidTr="003B2159">
        <w:tc>
          <w:tcPr>
            <w:tcW w:w="4460" w:type="dxa"/>
          </w:tcPr>
          <w:p w14:paraId="66C3E061" w14:textId="437FC136" w:rsidR="00AF111E" w:rsidRPr="003B2159" w:rsidRDefault="000A5015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Address</w:t>
            </w:r>
          </w:p>
        </w:tc>
        <w:tc>
          <w:tcPr>
            <w:tcW w:w="4460" w:type="dxa"/>
          </w:tcPr>
          <w:p w14:paraId="0383D1B1" w14:textId="285E5423" w:rsidR="0040709E" w:rsidRPr="000C1381" w:rsidRDefault="0040709E" w:rsidP="00A53E06">
            <w:pPr>
              <w:rPr>
                <w:rFonts w:cstheme="minorHAnsi"/>
                <w:lang w:val="en-GB"/>
              </w:rPr>
            </w:pPr>
          </w:p>
        </w:tc>
      </w:tr>
      <w:tr w:rsidR="00AF111E" w:rsidRPr="00FC523C" w14:paraId="1C63B352" w14:textId="77777777" w:rsidTr="003B2159">
        <w:tc>
          <w:tcPr>
            <w:tcW w:w="4460" w:type="dxa"/>
          </w:tcPr>
          <w:p w14:paraId="5B67AAFB" w14:textId="0CA1D937" w:rsidR="00AF111E" w:rsidRPr="003B2159" w:rsidRDefault="000A5015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Contact info (E-Mail, phone number)</w:t>
            </w:r>
          </w:p>
        </w:tc>
        <w:tc>
          <w:tcPr>
            <w:tcW w:w="4460" w:type="dxa"/>
          </w:tcPr>
          <w:p w14:paraId="33173547" w14:textId="77777777" w:rsidR="00AF111E" w:rsidRPr="000C1381" w:rsidRDefault="00AF111E" w:rsidP="00A53E06">
            <w:pPr>
              <w:rPr>
                <w:rFonts w:cstheme="minorHAnsi"/>
                <w:lang w:val="en-GB"/>
              </w:rPr>
            </w:pPr>
          </w:p>
        </w:tc>
      </w:tr>
      <w:tr w:rsidR="0027238E" w:rsidRPr="000C1381" w14:paraId="4EB22D54" w14:textId="77777777" w:rsidTr="003B2159">
        <w:tc>
          <w:tcPr>
            <w:tcW w:w="4460" w:type="dxa"/>
          </w:tcPr>
          <w:p w14:paraId="3956B6E5" w14:textId="116A5E4C" w:rsidR="0027238E" w:rsidRPr="003B2159" w:rsidRDefault="0027238E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Establishment Date</w:t>
            </w:r>
          </w:p>
        </w:tc>
        <w:tc>
          <w:tcPr>
            <w:tcW w:w="4460" w:type="dxa"/>
          </w:tcPr>
          <w:p w14:paraId="4EB346DB" w14:textId="77777777" w:rsidR="0027238E" w:rsidRPr="000C1381" w:rsidRDefault="0027238E" w:rsidP="00A53E06">
            <w:pPr>
              <w:rPr>
                <w:rFonts w:cstheme="minorHAnsi"/>
                <w:lang w:val="en-GB"/>
              </w:rPr>
            </w:pPr>
          </w:p>
        </w:tc>
      </w:tr>
      <w:tr w:rsidR="0027238E" w:rsidRPr="000C1381" w14:paraId="3A8C9CBC" w14:textId="77777777" w:rsidTr="003B2159">
        <w:tc>
          <w:tcPr>
            <w:tcW w:w="4460" w:type="dxa"/>
          </w:tcPr>
          <w:p w14:paraId="47A0233A" w14:textId="77777777" w:rsidR="0027238E" w:rsidRPr="003B2159" w:rsidRDefault="0027238E" w:rsidP="00A53E06">
            <w:pPr>
              <w:rPr>
                <w:rFonts w:cstheme="minorHAnsi"/>
                <w:lang w:val="en-GB"/>
              </w:rPr>
            </w:pPr>
          </w:p>
        </w:tc>
        <w:tc>
          <w:tcPr>
            <w:tcW w:w="4460" w:type="dxa"/>
          </w:tcPr>
          <w:p w14:paraId="65745277" w14:textId="77777777" w:rsidR="0027238E" w:rsidRPr="000C1381" w:rsidRDefault="0027238E" w:rsidP="00A53E06">
            <w:pPr>
              <w:rPr>
                <w:rFonts w:cstheme="minorHAnsi"/>
                <w:lang w:val="en-GB"/>
              </w:rPr>
            </w:pPr>
          </w:p>
        </w:tc>
      </w:tr>
      <w:tr w:rsidR="003E3D1E" w:rsidRPr="003E3D1E" w14:paraId="34B1AA36" w14:textId="77777777" w:rsidTr="003E3D1E">
        <w:tc>
          <w:tcPr>
            <w:tcW w:w="4460" w:type="dxa"/>
            <w:shd w:val="clear" w:color="auto" w:fill="0054A0"/>
          </w:tcPr>
          <w:p w14:paraId="7D3CC977" w14:textId="45102C8B" w:rsidR="0027238E" w:rsidRPr="003E3D1E" w:rsidRDefault="008B4099" w:rsidP="008B4099">
            <w:pPr>
              <w:rPr>
                <w:rFonts w:cstheme="minorHAnsi"/>
                <w:b/>
                <w:bCs/>
                <w:color w:val="FFFFFF" w:themeColor="background1"/>
                <w:lang w:val="en-GB"/>
              </w:rPr>
            </w:pPr>
            <w:r w:rsidRPr="003E3D1E">
              <w:rPr>
                <w:rFonts w:cstheme="minorHAnsi"/>
                <w:b/>
                <w:bCs/>
                <w:color w:val="FFFFFF" w:themeColor="background1"/>
                <w:lang w:val="en-GB"/>
              </w:rPr>
              <w:t>Team EYOF Maribor 2023</w:t>
            </w:r>
          </w:p>
        </w:tc>
        <w:tc>
          <w:tcPr>
            <w:tcW w:w="4460" w:type="dxa"/>
            <w:shd w:val="clear" w:color="auto" w:fill="0054A0"/>
          </w:tcPr>
          <w:p w14:paraId="2009D80A" w14:textId="77777777" w:rsidR="0027238E" w:rsidRPr="003E3D1E" w:rsidRDefault="0027238E" w:rsidP="00A53E06">
            <w:pPr>
              <w:rPr>
                <w:rFonts w:cstheme="minorHAnsi"/>
                <w:color w:val="FFFFFF" w:themeColor="background1"/>
                <w:lang w:val="en-GB"/>
              </w:rPr>
            </w:pPr>
          </w:p>
        </w:tc>
      </w:tr>
      <w:tr w:rsidR="0027238E" w:rsidRPr="000C1381" w14:paraId="23BCCB0D" w14:textId="77777777" w:rsidTr="003B2159">
        <w:tc>
          <w:tcPr>
            <w:tcW w:w="4460" w:type="dxa"/>
          </w:tcPr>
          <w:p w14:paraId="5BD3B0B6" w14:textId="3C783FB5" w:rsidR="0027238E" w:rsidRPr="003B2159" w:rsidRDefault="008B4099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Number of athletes participating</w:t>
            </w:r>
          </w:p>
        </w:tc>
        <w:tc>
          <w:tcPr>
            <w:tcW w:w="4460" w:type="dxa"/>
          </w:tcPr>
          <w:p w14:paraId="632F2C21" w14:textId="77777777" w:rsidR="0027238E" w:rsidRPr="000C1381" w:rsidRDefault="0027238E" w:rsidP="00A53E06">
            <w:pPr>
              <w:rPr>
                <w:rFonts w:cstheme="minorHAnsi"/>
                <w:lang w:val="en-GB"/>
              </w:rPr>
            </w:pPr>
          </w:p>
        </w:tc>
      </w:tr>
      <w:tr w:rsidR="0027238E" w:rsidRPr="000C1381" w14:paraId="6525E13F" w14:textId="77777777" w:rsidTr="003B2159">
        <w:tc>
          <w:tcPr>
            <w:tcW w:w="4460" w:type="dxa"/>
          </w:tcPr>
          <w:p w14:paraId="36883B76" w14:textId="77777777" w:rsidR="0027238E" w:rsidRPr="003B2159" w:rsidRDefault="0027238E" w:rsidP="00A53E06">
            <w:pPr>
              <w:rPr>
                <w:rFonts w:cstheme="minorHAnsi"/>
                <w:lang w:val="en-GB"/>
              </w:rPr>
            </w:pPr>
          </w:p>
        </w:tc>
        <w:tc>
          <w:tcPr>
            <w:tcW w:w="4460" w:type="dxa"/>
          </w:tcPr>
          <w:p w14:paraId="235DEBA5" w14:textId="77777777" w:rsidR="0027238E" w:rsidRPr="000C1381" w:rsidRDefault="0027238E" w:rsidP="00A53E06">
            <w:pPr>
              <w:rPr>
                <w:rFonts w:cstheme="minorHAnsi"/>
                <w:lang w:val="en-GB"/>
              </w:rPr>
            </w:pPr>
          </w:p>
        </w:tc>
      </w:tr>
      <w:tr w:rsidR="003E3D1E" w:rsidRPr="003E3D1E" w14:paraId="6C85DA18" w14:textId="77777777" w:rsidTr="003E3D1E">
        <w:tc>
          <w:tcPr>
            <w:tcW w:w="4460" w:type="dxa"/>
            <w:shd w:val="clear" w:color="auto" w:fill="0054A0"/>
          </w:tcPr>
          <w:p w14:paraId="6CADEA22" w14:textId="64D59FC9" w:rsidR="0027238E" w:rsidRPr="003E3D1E" w:rsidRDefault="008B4099" w:rsidP="00C4133E">
            <w:pPr>
              <w:rPr>
                <w:rFonts w:cstheme="minorHAnsi"/>
                <w:b/>
                <w:bCs/>
                <w:color w:val="FFFFFF" w:themeColor="background1"/>
                <w:lang w:val="en-GB"/>
              </w:rPr>
            </w:pPr>
            <w:r w:rsidRPr="003E3D1E">
              <w:rPr>
                <w:rFonts w:cstheme="minorHAnsi"/>
                <w:b/>
                <w:bCs/>
                <w:color w:val="FFFFFF" w:themeColor="background1"/>
                <w:lang w:val="en-GB"/>
              </w:rPr>
              <w:t xml:space="preserve">Moments in </w:t>
            </w:r>
            <w:r w:rsidR="005D48DD" w:rsidRPr="003E3D1E">
              <w:rPr>
                <w:rFonts w:cstheme="minorHAnsi"/>
                <w:b/>
                <w:bCs/>
                <w:color w:val="FFFFFF" w:themeColor="background1"/>
                <w:lang w:val="en-GB"/>
              </w:rPr>
              <w:t xml:space="preserve">Sport and </w:t>
            </w:r>
            <w:r w:rsidRPr="003E3D1E">
              <w:rPr>
                <w:rFonts w:cstheme="minorHAnsi"/>
                <w:b/>
                <w:bCs/>
                <w:color w:val="FFFFFF" w:themeColor="background1"/>
                <w:lang w:val="en-GB"/>
              </w:rPr>
              <w:t>Olympic History</w:t>
            </w:r>
          </w:p>
        </w:tc>
        <w:tc>
          <w:tcPr>
            <w:tcW w:w="4460" w:type="dxa"/>
            <w:shd w:val="clear" w:color="auto" w:fill="0054A0"/>
          </w:tcPr>
          <w:p w14:paraId="66FBFF81" w14:textId="77777777" w:rsidR="0027238E" w:rsidRPr="003E3D1E" w:rsidRDefault="0027238E" w:rsidP="00A53E06">
            <w:pPr>
              <w:rPr>
                <w:rFonts w:cstheme="minorHAnsi"/>
                <w:color w:val="FFFFFF" w:themeColor="background1"/>
                <w:lang w:val="en-GB"/>
              </w:rPr>
            </w:pPr>
          </w:p>
        </w:tc>
      </w:tr>
      <w:tr w:rsidR="0027238E" w:rsidRPr="00FC523C" w14:paraId="0AED2E93" w14:textId="77777777" w:rsidTr="003B2159">
        <w:tc>
          <w:tcPr>
            <w:tcW w:w="4460" w:type="dxa"/>
          </w:tcPr>
          <w:p w14:paraId="3963CA91" w14:textId="39339965" w:rsidR="0027238E" w:rsidRPr="003B2159" w:rsidRDefault="005D48DD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 xml:space="preserve">Medals at </w:t>
            </w:r>
            <w:r w:rsidR="00507B8F" w:rsidRPr="003B2159">
              <w:rPr>
                <w:rFonts w:cstheme="minorHAnsi"/>
                <w:lang w:val="en-GB"/>
              </w:rPr>
              <w:t xml:space="preserve">Summer Olympic Games </w:t>
            </w:r>
          </w:p>
        </w:tc>
        <w:tc>
          <w:tcPr>
            <w:tcW w:w="4460" w:type="dxa"/>
          </w:tcPr>
          <w:p w14:paraId="445EFBC3" w14:textId="77777777" w:rsidR="0027238E" w:rsidRPr="000C1381" w:rsidRDefault="0027238E" w:rsidP="00A53E06">
            <w:pPr>
              <w:rPr>
                <w:rFonts w:cstheme="minorHAnsi"/>
                <w:lang w:val="en-GB"/>
              </w:rPr>
            </w:pPr>
          </w:p>
        </w:tc>
      </w:tr>
      <w:tr w:rsidR="008B4099" w:rsidRPr="00FC523C" w14:paraId="470CB8A1" w14:textId="77777777" w:rsidTr="003B2159">
        <w:tc>
          <w:tcPr>
            <w:tcW w:w="4460" w:type="dxa"/>
          </w:tcPr>
          <w:p w14:paraId="39B4F66F" w14:textId="6DE1FB7F" w:rsidR="008B4099" w:rsidRPr="003B2159" w:rsidRDefault="00507B8F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Medals at Winter Olympic Games</w:t>
            </w:r>
          </w:p>
        </w:tc>
        <w:tc>
          <w:tcPr>
            <w:tcW w:w="4460" w:type="dxa"/>
          </w:tcPr>
          <w:p w14:paraId="6E5ED48B" w14:textId="77777777" w:rsidR="008B4099" w:rsidRPr="000C1381" w:rsidRDefault="008B4099" w:rsidP="00A53E06">
            <w:pPr>
              <w:rPr>
                <w:rFonts w:cstheme="minorHAnsi"/>
                <w:lang w:val="en-GB"/>
              </w:rPr>
            </w:pPr>
          </w:p>
        </w:tc>
      </w:tr>
      <w:tr w:rsidR="008B4099" w:rsidRPr="00FC523C" w14:paraId="4BB70222" w14:textId="77777777" w:rsidTr="003B2159">
        <w:tc>
          <w:tcPr>
            <w:tcW w:w="4460" w:type="dxa"/>
          </w:tcPr>
          <w:p w14:paraId="2CF2A234" w14:textId="126680B6" w:rsidR="008B4099" w:rsidRPr="003B2159" w:rsidRDefault="00507B8F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 xml:space="preserve">A special moment in </w:t>
            </w:r>
            <w:r w:rsidR="00825DB3" w:rsidRPr="003B2159">
              <w:rPr>
                <w:rFonts w:cstheme="minorHAnsi"/>
                <w:lang w:val="en-GB"/>
              </w:rPr>
              <w:t>Olympic history</w:t>
            </w:r>
          </w:p>
        </w:tc>
        <w:tc>
          <w:tcPr>
            <w:tcW w:w="4460" w:type="dxa"/>
          </w:tcPr>
          <w:p w14:paraId="73457C1B" w14:textId="77777777" w:rsidR="008B4099" w:rsidRPr="000C1381" w:rsidRDefault="008B4099" w:rsidP="00A53E06">
            <w:pPr>
              <w:rPr>
                <w:rFonts w:cstheme="minorHAnsi"/>
                <w:lang w:val="en-GB"/>
              </w:rPr>
            </w:pPr>
          </w:p>
        </w:tc>
      </w:tr>
      <w:tr w:rsidR="008B4099" w:rsidRPr="00FC523C" w14:paraId="7285EA78" w14:textId="77777777" w:rsidTr="003B2159">
        <w:tc>
          <w:tcPr>
            <w:tcW w:w="4460" w:type="dxa"/>
          </w:tcPr>
          <w:p w14:paraId="7536FA57" w14:textId="0D999F1F" w:rsidR="008B4099" w:rsidRPr="003B2159" w:rsidRDefault="00825DB3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 xml:space="preserve">Athlete with the most participation/ most medals </w:t>
            </w:r>
            <w:r w:rsidR="003B2159">
              <w:rPr>
                <w:rFonts w:cstheme="minorHAnsi"/>
                <w:lang w:val="en-GB"/>
              </w:rPr>
              <w:t>at</w:t>
            </w:r>
            <w:r w:rsidR="003C5502" w:rsidRPr="003B2159">
              <w:rPr>
                <w:rFonts w:cstheme="minorHAnsi"/>
                <w:lang w:val="en-GB"/>
              </w:rPr>
              <w:t xml:space="preserve"> Olympic Games (one male, one female)</w:t>
            </w:r>
          </w:p>
        </w:tc>
        <w:tc>
          <w:tcPr>
            <w:tcW w:w="4460" w:type="dxa"/>
          </w:tcPr>
          <w:p w14:paraId="592EC69A" w14:textId="77777777" w:rsidR="008B4099" w:rsidRPr="000C1381" w:rsidRDefault="008B4099" w:rsidP="00A53E06">
            <w:pPr>
              <w:rPr>
                <w:rFonts w:cstheme="minorHAnsi"/>
                <w:lang w:val="en-GB"/>
              </w:rPr>
            </w:pPr>
          </w:p>
        </w:tc>
      </w:tr>
      <w:tr w:rsidR="008B4099" w:rsidRPr="00FC523C" w14:paraId="1131E428" w14:textId="77777777" w:rsidTr="003B2159">
        <w:tc>
          <w:tcPr>
            <w:tcW w:w="4460" w:type="dxa"/>
          </w:tcPr>
          <w:p w14:paraId="3F9DB603" w14:textId="7561F05A" w:rsidR="008B4099" w:rsidRPr="003B2159" w:rsidRDefault="003C5502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Olympic sport competition or big sports tournament organized by your country</w:t>
            </w:r>
          </w:p>
        </w:tc>
        <w:tc>
          <w:tcPr>
            <w:tcW w:w="4460" w:type="dxa"/>
          </w:tcPr>
          <w:p w14:paraId="205C54E7" w14:textId="77777777" w:rsidR="008B4099" w:rsidRPr="000C1381" w:rsidRDefault="008B4099" w:rsidP="00A53E06">
            <w:pPr>
              <w:rPr>
                <w:rFonts w:cstheme="minorHAnsi"/>
                <w:lang w:val="en-GB"/>
              </w:rPr>
            </w:pPr>
          </w:p>
        </w:tc>
      </w:tr>
      <w:tr w:rsidR="008B4099" w:rsidRPr="00FC523C" w14:paraId="478C2C14" w14:textId="77777777" w:rsidTr="003B2159">
        <w:tc>
          <w:tcPr>
            <w:tcW w:w="4460" w:type="dxa"/>
          </w:tcPr>
          <w:p w14:paraId="42D60685" w14:textId="0F5931FD" w:rsidR="008B4099" w:rsidRPr="003B2159" w:rsidRDefault="00592A6A" w:rsidP="00A53E06">
            <w:pPr>
              <w:rPr>
                <w:rFonts w:cstheme="minorHAnsi"/>
                <w:lang w:val="en-GB"/>
              </w:rPr>
            </w:pPr>
            <w:r w:rsidRPr="003B2159">
              <w:rPr>
                <w:rFonts w:cstheme="minorHAnsi"/>
                <w:lang w:val="en-GB"/>
              </w:rPr>
              <w:t>Top 3 m</w:t>
            </w:r>
            <w:r w:rsidR="00C4133E" w:rsidRPr="003B2159">
              <w:rPr>
                <w:rFonts w:cstheme="minorHAnsi"/>
                <w:lang w:val="en-GB"/>
              </w:rPr>
              <w:t>ost popular sport</w:t>
            </w:r>
            <w:r w:rsidRPr="003B2159">
              <w:rPr>
                <w:rFonts w:cstheme="minorHAnsi"/>
                <w:lang w:val="en-GB"/>
              </w:rPr>
              <w:t>s</w:t>
            </w:r>
            <w:r w:rsidR="00C4133E" w:rsidRPr="003B2159">
              <w:rPr>
                <w:rFonts w:cstheme="minorHAnsi"/>
                <w:lang w:val="en-GB"/>
              </w:rPr>
              <w:t xml:space="preserve"> in the country</w:t>
            </w:r>
          </w:p>
        </w:tc>
        <w:tc>
          <w:tcPr>
            <w:tcW w:w="4460" w:type="dxa"/>
          </w:tcPr>
          <w:p w14:paraId="4305D6A5" w14:textId="77777777" w:rsidR="007D23DD" w:rsidRDefault="007D23DD" w:rsidP="00A53E06">
            <w:pPr>
              <w:rPr>
                <w:rFonts w:cstheme="minorHAnsi"/>
                <w:lang w:val="en-GB"/>
              </w:rPr>
            </w:pPr>
          </w:p>
          <w:p w14:paraId="27C4E4D9" w14:textId="5F630B52" w:rsidR="006A34CA" w:rsidRPr="000C1381" w:rsidRDefault="006A34CA" w:rsidP="00A53E06">
            <w:pPr>
              <w:rPr>
                <w:rFonts w:cstheme="minorHAnsi"/>
                <w:lang w:val="en-GB"/>
              </w:rPr>
            </w:pPr>
          </w:p>
        </w:tc>
      </w:tr>
    </w:tbl>
    <w:p w14:paraId="6C6295B9" w14:textId="1DECA73F" w:rsidR="00337E7A" w:rsidRPr="000C1381" w:rsidRDefault="00E2303E" w:rsidP="0040709E">
      <w:pPr>
        <w:rPr>
          <w:rFonts w:cstheme="minorHAnsi"/>
          <w:lang w:val="en-GB"/>
        </w:rPr>
      </w:pPr>
      <w:r w:rsidRPr="000C1381">
        <w:rPr>
          <w:rFonts w:cstheme="minorHAnsi"/>
          <w:lang w:val="en-GB"/>
        </w:rPr>
        <w:t xml:space="preserve"> </w:t>
      </w:r>
    </w:p>
    <w:sectPr w:rsidR="00337E7A" w:rsidRPr="000C1381" w:rsidSect="005941EA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821" w:right="1558" w:bottom="1134" w:left="1418" w:header="0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CB85E" w14:textId="77777777" w:rsidR="00E126AC" w:rsidRDefault="00E126AC" w:rsidP="00365510">
      <w:r>
        <w:separator/>
      </w:r>
    </w:p>
  </w:endnote>
  <w:endnote w:type="continuationSeparator" w:id="0">
    <w:p w14:paraId="45F162B9" w14:textId="77777777" w:rsidR="00E126AC" w:rsidRDefault="00E126AC" w:rsidP="003655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Europa-Bold">
    <w:panose1 w:val="02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Europa-Light">
    <w:panose1 w:val="02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059065628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2769FD8D" w14:textId="76931804" w:rsidR="005262A0" w:rsidRDefault="005262A0" w:rsidP="00012F66">
        <w:pPr>
          <w:pStyle w:val="Fuzeile"/>
          <w:framePr w:wrap="none" w:vAnchor="text" w:hAnchor="margin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01795978" w14:textId="77777777" w:rsidR="005262A0" w:rsidRDefault="005262A0" w:rsidP="005262A0">
    <w:pPr>
      <w:pStyle w:val="Fuzeile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  <w:rFonts w:ascii="Europa-Bold" w:hAnsi="Europa-Bold"/>
        <w:color w:val="0054A0"/>
        <w:sz w:val="56"/>
        <w:szCs w:val="56"/>
      </w:rPr>
      <w:id w:val="161057184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793BB10B" w14:textId="6675DBAD" w:rsidR="005262A0" w:rsidRPr="005262A0" w:rsidRDefault="005262A0" w:rsidP="005262A0">
        <w:pPr>
          <w:pStyle w:val="Fuzeile"/>
          <w:framePr w:wrap="none" w:vAnchor="text" w:hAnchor="page" w:x="424" w:y="-567"/>
          <w:rPr>
            <w:rStyle w:val="Seitenzahl"/>
            <w:rFonts w:ascii="Europa-Bold" w:hAnsi="Europa-Bold"/>
            <w:color w:val="0054A0"/>
            <w:sz w:val="56"/>
            <w:szCs w:val="56"/>
          </w:rPr>
        </w:pPr>
        <w:r w:rsidRPr="005262A0">
          <w:rPr>
            <w:rStyle w:val="Seitenzahl"/>
            <w:rFonts w:ascii="Europa-Bold" w:hAnsi="Europa-Bold"/>
            <w:color w:val="0054A0"/>
            <w:sz w:val="56"/>
            <w:szCs w:val="56"/>
          </w:rPr>
          <w:fldChar w:fldCharType="begin"/>
        </w:r>
        <w:r w:rsidRPr="005262A0">
          <w:rPr>
            <w:rStyle w:val="Seitenzahl"/>
            <w:rFonts w:ascii="Europa-Bold" w:hAnsi="Europa-Bold"/>
            <w:color w:val="0054A0"/>
            <w:sz w:val="56"/>
            <w:szCs w:val="56"/>
          </w:rPr>
          <w:instrText xml:space="preserve"> PAGE </w:instrText>
        </w:r>
        <w:r w:rsidRPr="005262A0">
          <w:rPr>
            <w:rStyle w:val="Seitenzahl"/>
            <w:rFonts w:ascii="Europa-Bold" w:hAnsi="Europa-Bold"/>
            <w:color w:val="0054A0"/>
            <w:sz w:val="56"/>
            <w:szCs w:val="56"/>
          </w:rPr>
          <w:fldChar w:fldCharType="separate"/>
        </w:r>
        <w:r w:rsidRPr="005262A0">
          <w:rPr>
            <w:rStyle w:val="Seitenzahl"/>
            <w:rFonts w:ascii="Europa-Bold" w:hAnsi="Europa-Bold"/>
            <w:noProof/>
            <w:color w:val="0054A0"/>
            <w:sz w:val="56"/>
            <w:szCs w:val="56"/>
          </w:rPr>
          <w:t>3</w:t>
        </w:r>
        <w:r w:rsidRPr="005262A0">
          <w:rPr>
            <w:rStyle w:val="Seitenzahl"/>
            <w:rFonts w:ascii="Europa-Bold" w:hAnsi="Europa-Bold"/>
            <w:color w:val="0054A0"/>
            <w:sz w:val="56"/>
            <w:szCs w:val="56"/>
          </w:rPr>
          <w:fldChar w:fldCharType="end"/>
        </w:r>
      </w:p>
    </w:sdtContent>
  </w:sdt>
  <w:p w14:paraId="2CC816B4" w14:textId="53568EDE" w:rsidR="001D1BC1" w:rsidRDefault="009A36C9" w:rsidP="005262A0">
    <w:pPr>
      <w:pStyle w:val="Fuzeile"/>
      <w:tabs>
        <w:tab w:val="clear" w:pos="4536"/>
        <w:tab w:val="clear" w:pos="9072"/>
      </w:tabs>
      <w:ind w:firstLine="36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2FB2E63" wp14:editId="2F815A44">
              <wp:simplePos x="0" y="0"/>
              <wp:positionH relativeFrom="column">
                <wp:posOffset>-668020</wp:posOffset>
              </wp:positionH>
              <wp:positionV relativeFrom="paragraph">
                <wp:posOffset>-1595770</wp:posOffset>
              </wp:positionV>
              <wp:extent cx="307774" cy="889635"/>
              <wp:effectExtent l="0" t="0" r="0" b="5715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0800000">
                        <a:off x="0" y="0"/>
                        <a:ext cx="307774" cy="8896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76D51A4" w14:textId="3733D7D2" w:rsidR="0001652D" w:rsidRPr="0001652D" w:rsidRDefault="0001652D">
                          <w:pPr>
                            <w:rPr>
                              <w:rFonts w:ascii="Europa-Bold" w:hAnsi="Europa-Bold"/>
                              <w:b/>
                              <w:bCs/>
                              <w:i/>
                              <w:iCs/>
                              <w:color w:val="0054A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Europa-Bold" w:hAnsi="Europa-Bold"/>
                              <w:b/>
                              <w:bCs/>
                              <w:i/>
                              <w:iCs/>
                              <w:color w:val="0054A0"/>
                              <w:sz w:val="14"/>
                              <w:szCs w:val="14"/>
                            </w:rPr>
                            <w:t>EOA</w:t>
                          </w:r>
                        </w:p>
                      </w:txbxContent>
                    </wps:txbx>
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2FB2E63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6" type="#_x0000_t202" style="position:absolute;left:0;text-align:left;margin-left:-52.6pt;margin-top:-125.65pt;width:24.25pt;height:70.05pt;rotation:18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" fillcolor="white [3201]" stroked="f" strokeweight=".5pt">
              <v:textbox style="layout-flow:vertical-ideographic">
                <w:txbxContent>
                  <w:p w14:paraId="376D51A4" w14:textId="3733D7D2" w:rsidR="0001652D" w:rsidRPr="0001652D" w:rsidRDefault="0001652D">
                    <w:pPr>
                      <w:rPr>
                        <w:rFonts w:ascii="Europa-Bold" w:hAnsi="Europa-Bold"/>
                        <w:b/>
                        <w:bCs/>
                        <w:i/>
                        <w:iCs/>
                        <w:color w:val="0054A0"/>
                        <w:sz w:val="14"/>
                        <w:szCs w:val="14"/>
                      </w:rPr>
                    </w:pPr>
                    <w:r>
                      <w:rPr>
                        <w:rFonts w:ascii="Europa-Bold" w:hAnsi="Europa-Bold"/>
                        <w:b/>
                        <w:bCs/>
                        <w:i/>
                        <w:iCs/>
                        <w:color w:val="0054A0"/>
                        <w:sz w:val="14"/>
                        <w:szCs w:val="14"/>
                      </w:rPr>
                      <w:t>EOA</w:t>
                    </w:r>
                  </w:p>
                </w:txbxContent>
              </v:textbox>
            </v:shape>
          </w:pict>
        </mc:Fallback>
      </mc:AlternateContent>
    </w:r>
    <w:r w:rsidR="0001652D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9C2B360" wp14:editId="28DFD6B9">
              <wp:simplePos x="0" y="0"/>
              <wp:positionH relativeFrom="column">
                <wp:posOffset>-514985</wp:posOffset>
              </wp:positionH>
              <wp:positionV relativeFrom="paragraph">
                <wp:posOffset>-1741011</wp:posOffset>
              </wp:positionV>
              <wp:extent cx="0" cy="721519"/>
              <wp:effectExtent l="12700" t="12700" r="12700" b="2540"/>
              <wp:wrapNone/>
              <wp:docPr id="6" name="Gerade Verbindung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721519"/>
                      </a:xfrm>
                      <a:prstGeom prst="line">
                        <a:avLst/>
                      </a:prstGeom>
                      <a:ln w="19050">
                        <a:solidFill>
                          <a:srgbClr val="BEBEBE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330234B" id="Gerade Verbindung 6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0.55pt,-137.1pt" to="-40.55pt,-8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" strokecolor="#bebebe" strokeweight="1.5pt">
              <v:stroke joinstyle="miter"/>
            </v:line>
          </w:pict>
        </mc:Fallback>
      </mc:AlternateContent>
    </w:r>
    <w:r w:rsidR="0001652D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6D1D563" wp14:editId="2A39E2EC">
              <wp:simplePos x="0" y="0"/>
              <wp:positionH relativeFrom="column">
                <wp:posOffset>-524873</wp:posOffset>
              </wp:positionH>
              <wp:positionV relativeFrom="paragraph">
                <wp:posOffset>-695234</wp:posOffset>
              </wp:positionV>
              <wp:extent cx="0" cy="253093"/>
              <wp:effectExtent l="12700" t="12700" r="12700" b="1270"/>
              <wp:wrapNone/>
              <wp:docPr id="3" name="Gerade Verbindung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253093"/>
                      </a:xfrm>
                      <a:prstGeom prst="line">
                        <a:avLst/>
                      </a:prstGeom>
                      <a:ln w="19050">
                        <a:solidFill>
                          <a:srgbClr val="BEBEBE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889125" id="Gerade Verbindung 3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1.35pt,-54.75pt" to="-41.35pt,-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" strokecolor="#bebebe" strokeweight="1.5pt">
              <v:stroke joinstyle="miter"/>
            </v:line>
          </w:pict>
        </mc:Fallback>
      </mc:AlternateContent>
    </w:r>
    <w:r w:rsidR="0011667B">
      <w:rPr>
        <w:noProof/>
      </w:rPr>
      <w:drawing>
        <wp:anchor distT="0" distB="0" distL="114300" distR="114300" simplePos="0" relativeHeight="251661312" behindDoc="1" locked="0" layoutInCell="1" allowOverlap="1" wp14:anchorId="41F0E75E" wp14:editId="2B4E4EFA">
          <wp:simplePos x="0" y="0"/>
          <wp:positionH relativeFrom="column">
            <wp:posOffset>-322580</wp:posOffset>
          </wp:positionH>
          <wp:positionV relativeFrom="paragraph">
            <wp:posOffset>52705</wp:posOffset>
          </wp:positionV>
          <wp:extent cx="6401435" cy="744855"/>
          <wp:effectExtent l="0" t="0" r="0" b="0"/>
          <wp:wrapNone/>
          <wp:docPr id="38" name="Grafi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Grafik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1435" cy="744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9F6CB1" w14:textId="7B5A3E3B" w:rsidR="0060510B" w:rsidRDefault="006F0A5D" w:rsidP="0011667B">
    <w:pPr>
      <w:pStyle w:val="Fuzeile"/>
      <w:tabs>
        <w:tab w:val="clear" w:pos="4536"/>
        <w:tab w:val="clear" w:pos="907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AEB11B6" wp14:editId="16A30EFB">
              <wp:simplePos x="0" y="0"/>
              <wp:positionH relativeFrom="column">
                <wp:posOffset>3002497</wp:posOffset>
              </wp:positionH>
              <wp:positionV relativeFrom="paragraph">
                <wp:posOffset>167005</wp:posOffset>
              </wp:positionV>
              <wp:extent cx="1607820" cy="446002"/>
              <wp:effectExtent l="0" t="0" r="0" b="0"/>
              <wp:wrapNone/>
              <wp:docPr id="40" name="Textfeld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7820" cy="44600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7D576A9" w14:textId="77777777" w:rsidR="0011667B" w:rsidRPr="0011667B" w:rsidRDefault="0011667B" w:rsidP="0011667B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</w:tabs>
                            <w:jc w:val="right"/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</w:pPr>
                          <w:r w:rsidRPr="0011667B"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  <w:t>Otto-Fleck-Schneise 12</w:t>
                          </w:r>
                        </w:p>
                        <w:p w14:paraId="2335DA15" w14:textId="77777777" w:rsidR="0011667B" w:rsidRPr="0011667B" w:rsidRDefault="0011667B" w:rsidP="0011667B">
                          <w:pPr>
                            <w:pStyle w:val="Fuzeile"/>
                            <w:jc w:val="right"/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</w:pPr>
                          <w:r w:rsidRPr="0011667B"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  <w:t>60528 Frankfurt</w:t>
                          </w:r>
                        </w:p>
                        <w:p w14:paraId="1D78C25A" w14:textId="63FC234E" w:rsidR="0011667B" w:rsidRPr="0011667B" w:rsidRDefault="0011667B" w:rsidP="0011667B">
                          <w:pPr>
                            <w:jc w:val="right"/>
                            <w:rPr>
                              <w:color w:val="0154A0"/>
                            </w:rPr>
                          </w:pPr>
                          <w:r w:rsidRPr="0011667B"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  <w:t>Germ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EB11B6" id="Textfeld 40" o:spid="_x0000_s1027" type="#_x0000_t202" style="position:absolute;margin-left:236.4pt;margin-top:13.15pt;width:126.6pt;height:35.1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" filled="f" stroked="f" strokeweight=".5pt">
              <v:textbox>
                <w:txbxContent>
                  <w:p w14:paraId="07D576A9" w14:textId="77777777" w:rsidR="0011667B" w:rsidRPr="0011667B" w:rsidRDefault="0011667B" w:rsidP="0011667B">
                    <w:pPr>
                      <w:pStyle w:val="Fuzeile"/>
                      <w:tabs>
                        <w:tab w:val="clear" w:pos="4536"/>
                        <w:tab w:val="clear" w:pos="9072"/>
                      </w:tabs>
                      <w:jc w:val="right"/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</w:pPr>
                    <w:r w:rsidRPr="0011667B"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  <w:t>Otto-Fleck-Schneise 12</w:t>
                    </w:r>
                  </w:p>
                  <w:p w14:paraId="2335DA15" w14:textId="77777777" w:rsidR="0011667B" w:rsidRPr="0011667B" w:rsidRDefault="0011667B" w:rsidP="0011667B">
                    <w:pPr>
                      <w:pStyle w:val="Fuzeile"/>
                      <w:jc w:val="right"/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</w:pPr>
                    <w:r w:rsidRPr="0011667B"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  <w:t>60528 Frankfurt</w:t>
                    </w:r>
                  </w:p>
                  <w:p w14:paraId="1D78C25A" w14:textId="63FC234E" w:rsidR="0011667B" w:rsidRPr="0011667B" w:rsidRDefault="0011667B" w:rsidP="0011667B">
                    <w:pPr>
                      <w:jc w:val="right"/>
                      <w:rPr>
                        <w:color w:val="0154A0"/>
                      </w:rPr>
                    </w:pPr>
                    <w:r w:rsidRPr="0011667B"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  <w:t>Germany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AD5E46E" wp14:editId="0FADC76D">
              <wp:simplePos x="0" y="0"/>
              <wp:positionH relativeFrom="column">
                <wp:posOffset>4361815</wp:posOffset>
              </wp:positionH>
              <wp:positionV relativeFrom="paragraph">
                <wp:posOffset>163671</wp:posOffset>
              </wp:positionV>
              <wp:extent cx="1607820" cy="400050"/>
              <wp:effectExtent l="0" t="0" r="0" b="0"/>
              <wp:wrapNone/>
              <wp:docPr id="41" name="Textfeld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7820" cy="400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66EC7BC" w14:textId="572E34AE" w:rsidR="0011667B" w:rsidRPr="0011667B" w:rsidRDefault="0011667B" w:rsidP="0011667B">
                          <w:pPr>
                            <w:pStyle w:val="Fuzeile"/>
                            <w:jc w:val="right"/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</w:pPr>
                          <w:r w:rsidRPr="0011667B"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  <w:t>www.eoaolympic.org</w:t>
                          </w:r>
                        </w:p>
                        <w:p w14:paraId="656A0DAD" w14:textId="62F11E8F" w:rsidR="0011667B" w:rsidRPr="0011667B" w:rsidRDefault="0011667B" w:rsidP="0011667B">
                          <w:pPr>
                            <w:jc w:val="right"/>
                            <w:rPr>
                              <w:color w:val="0154A0"/>
                            </w:rPr>
                          </w:pPr>
                          <w:r w:rsidRPr="0011667B"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  <w:t>+49 221-4982-383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D5E46E" id="Textfeld 41" o:spid="_x0000_s1028" type="#_x0000_t202" style="position:absolute;margin-left:343.45pt;margin-top:12.9pt;width:126.6pt;height:31.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" filled="f" stroked="f" strokeweight=".5pt">
              <v:textbox>
                <w:txbxContent>
                  <w:p w14:paraId="066EC7BC" w14:textId="572E34AE" w:rsidR="0011667B" w:rsidRPr="0011667B" w:rsidRDefault="0011667B" w:rsidP="0011667B">
                    <w:pPr>
                      <w:pStyle w:val="Fuzeile"/>
                      <w:jc w:val="right"/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</w:pPr>
                    <w:r w:rsidRPr="0011667B"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  <w:t>www.eoaolympic.org</w:t>
                    </w:r>
                  </w:p>
                  <w:p w14:paraId="656A0DAD" w14:textId="62F11E8F" w:rsidR="0011667B" w:rsidRPr="0011667B" w:rsidRDefault="0011667B" w:rsidP="0011667B">
                    <w:pPr>
                      <w:jc w:val="right"/>
                      <w:rPr>
                        <w:color w:val="0154A0"/>
                      </w:rPr>
                    </w:pPr>
                    <w:r w:rsidRPr="0011667B"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  <w:t>+49 221-4982-3830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  <w:rFonts w:ascii="Europa-Bold" w:hAnsi="Europa-Bold"/>
        <w:color w:val="0054A0"/>
        <w:sz w:val="56"/>
        <w:szCs w:val="56"/>
      </w:rPr>
      <w:id w:val="1608541511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53F6C49F" w14:textId="77777777" w:rsidR="006F0A5D" w:rsidRPr="005262A0" w:rsidRDefault="006F0A5D" w:rsidP="006F0A5D">
        <w:pPr>
          <w:pStyle w:val="Fuzeile"/>
          <w:framePr w:wrap="none" w:vAnchor="text" w:hAnchor="page" w:x="424" w:y="-567"/>
          <w:rPr>
            <w:rStyle w:val="Seitenzahl"/>
            <w:rFonts w:ascii="Europa-Bold" w:hAnsi="Europa-Bold"/>
            <w:color w:val="0054A0"/>
            <w:sz w:val="56"/>
            <w:szCs w:val="56"/>
          </w:rPr>
        </w:pPr>
        <w:r w:rsidRPr="005262A0">
          <w:rPr>
            <w:rStyle w:val="Seitenzahl"/>
            <w:rFonts w:ascii="Europa-Bold" w:hAnsi="Europa-Bold"/>
            <w:color w:val="0054A0"/>
            <w:sz w:val="56"/>
            <w:szCs w:val="56"/>
          </w:rPr>
          <w:fldChar w:fldCharType="begin"/>
        </w:r>
        <w:r w:rsidRPr="005262A0">
          <w:rPr>
            <w:rStyle w:val="Seitenzahl"/>
            <w:rFonts w:ascii="Europa-Bold" w:hAnsi="Europa-Bold"/>
            <w:color w:val="0054A0"/>
            <w:sz w:val="56"/>
            <w:szCs w:val="56"/>
          </w:rPr>
          <w:instrText xml:space="preserve"> PAGE </w:instrText>
        </w:r>
        <w:r w:rsidRPr="005262A0">
          <w:rPr>
            <w:rStyle w:val="Seitenzahl"/>
            <w:rFonts w:ascii="Europa-Bold" w:hAnsi="Europa-Bold"/>
            <w:color w:val="0054A0"/>
            <w:sz w:val="56"/>
            <w:szCs w:val="56"/>
          </w:rPr>
          <w:fldChar w:fldCharType="separate"/>
        </w:r>
        <w:r>
          <w:rPr>
            <w:rStyle w:val="Seitenzahl"/>
            <w:rFonts w:ascii="Europa-Bold" w:hAnsi="Europa-Bold"/>
            <w:color w:val="0054A0"/>
            <w:sz w:val="56"/>
            <w:szCs w:val="56"/>
          </w:rPr>
          <w:t>2</w:t>
        </w:r>
        <w:r w:rsidRPr="005262A0">
          <w:rPr>
            <w:rStyle w:val="Seitenzahl"/>
            <w:rFonts w:ascii="Europa-Bold" w:hAnsi="Europa-Bold"/>
            <w:color w:val="0054A0"/>
            <w:sz w:val="56"/>
            <w:szCs w:val="56"/>
          </w:rPr>
          <w:fldChar w:fldCharType="end"/>
        </w:r>
      </w:p>
    </w:sdtContent>
  </w:sdt>
  <w:p w14:paraId="3CE1F3EC" w14:textId="78869BC0" w:rsidR="006F0A5D" w:rsidRDefault="00281D7C" w:rsidP="006F0A5D">
    <w:pPr>
      <w:pStyle w:val="Fuzeile"/>
      <w:tabs>
        <w:tab w:val="clear" w:pos="4536"/>
        <w:tab w:val="clear" w:pos="9072"/>
      </w:tabs>
      <w:ind w:firstLine="36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39B9FD0B" wp14:editId="7D857058">
              <wp:simplePos x="0" y="0"/>
              <wp:positionH relativeFrom="column">
                <wp:posOffset>-666750</wp:posOffset>
              </wp:positionH>
              <wp:positionV relativeFrom="paragraph">
                <wp:posOffset>-1594470</wp:posOffset>
              </wp:positionV>
              <wp:extent cx="285472" cy="889635"/>
              <wp:effectExtent l="0" t="0" r="635" b="5715"/>
              <wp:wrapNone/>
              <wp:docPr id="8" name="Textfeld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0800000" flipH="1">
                        <a:off x="0" y="0"/>
                        <a:ext cx="285472" cy="8896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F2F25DD" w14:textId="72A39A03" w:rsidR="006F0A5D" w:rsidRPr="0001652D" w:rsidRDefault="006F0A5D" w:rsidP="006F0A5D">
                          <w:pPr>
                            <w:rPr>
                              <w:rFonts w:ascii="Europa-Bold" w:hAnsi="Europa-Bold"/>
                              <w:b/>
                              <w:bCs/>
                              <w:i/>
                              <w:iCs/>
                              <w:color w:val="0054A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Europa-Bold" w:hAnsi="Europa-Bold"/>
                              <w:b/>
                              <w:bCs/>
                              <w:i/>
                              <w:iCs/>
                              <w:color w:val="0054A0"/>
                              <w:sz w:val="14"/>
                              <w:szCs w:val="14"/>
                            </w:rPr>
                            <w:t>EOA</w:t>
                          </w:r>
                          <w:r w:rsidR="00C933FD">
                            <w:rPr>
                              <w:rFonts w:ascii="Europa-Bold" w:hAnsi="Europa-Bold"/>
                              <w:b/>
                              <w:bCs/>
                              <w:i/>
                              <w:iCs/>
                              <w:color w:val="0054A0"/>
                              <w:sz w:val="14"/>
                              <w:szCs w:val="14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9B9FD0B" id="_x0000_t202" coordsize="21600,21600" o:spt="202" path="m,l,21600r21600,l21600,xe">
              <v:stroke joinstyle="miter"/>
              <v:path gradientshapeok="t" o:connecttype="rect"/>
            </v:shapetype>
            <v:shape id="Textfeld 8" o:spid="_x0000_s1029" type="#_x0000_t202" style="position:absolute;left:0;text-align:left;margin-left:-52.5pt;margin-top:-125.55pt;width:22.5pt;height:70.05pt;rotation:180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" fillcolor="white [3201]" stroked="f" strokeweight=".5pt">
              <v:textbox style="layout-flow:vertical-ideographic">
                <w:txbxContent>
                  <w:p w14:paraId="4F2F25DD" w14:textId="72A39A03" w:rsidR="006F0A5D" w:rsidRPr="0001652D" w:rsidRDefault="006F0A5D" w:rsidP="006F0A5D">
                    <w:pPr>
                      <w:rPr>
                        <w:rFonts w:ascii="Europa-Bold" w:hAnsi="Europa-Bold"/>
                        <w:b/>
                        <w:bCs/>
                        <w:i/>
                        <w:iCs/>
                        <w:color w:val="0054A0"/>
                        <w:sz w:val="14"/>
                        <w:szCs w:val="14"/>
                      </w:rPr>
                    </w:pPr>
                    <w:r>
                      <w:rPr>
                        <w:rFonts w:ascii="Europa-Bold" w:hAnsi="Europa-Bold"/>
                        <w:b/>
                        <w:bCs/>
                        <w:i/>
                        <w:iCs/>
                        <w:color w:val="0054A0"/>
                        <w:sz w:val="14"/>
                        <w:szCs w:val="14"/>
                      </w:rPr>
                      <w:t>EOA</w:t>
                    </w:r>
                    <w:r w:rsidR="00C933FD">
                      <w:rPr>
                        <w:rFonts w:ascii="Europa-Bold" w:hAnsi="Europa-Bold"/>
                        <w:b/>
                        <w:bCs/>
                        <w:i/>
                        <w:iCs/>
                        <w:color w:val="0054A0"/>
                        <w:sz w:val="14"/>
                        <w:szCs w:val="14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="006F0A5D">
      <w:rPr>
        <w:noProof/>
      </w:rPr>
      <w:drawing>
        <wp:anchor distT="0" distB="0" distL="114300" distR="114300" simplePos="0" relativeHeight="251669504" behindDoc="1" locked="0" layoutInCell="1" allowOverlap="1" wp14:anchorId="422F3989" wp14:editId="3F61E2C6">
          <wp:simplePos x="0" y="0"/>
          <wp:positionH relativeFrom="column">
            <wp:posOffset>-322580</wp:posOffset>
          </wp:positionH>
          <wp:positionV relativeFrom="paragraph">
            <wp:posOffset>245110</wp:posOffset>
          </wp:positionV>
          <wp:extent cx="6401435" cy="744855"/>
          <wp:effectExtent l="0" t="0" r="0" b="0"/>
          <wp:wrapNone/>
          <wp:docPr id="42" name="Grafik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Grafik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1435" cy="744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0A5D"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0CE21320" wp14:editId="6340CDDA">
              <wp:simplePos x="0" y="0"/>
              <wp:positionH relativeFrom="column">
                <wp:posOffset>-514985</wp:posOffset>
              </wp:positionH>
              <wp:positionV relativeFrom="paragraph">
                <wp:posOffset>-1741011</wp:posOffset>
              </wp:positionV>
              <wp:extent cx="0" cy="721519"/>
              <wp:effectExtent l="12700" t="12700" r="12700" b="2540"/>
              <wp:wrapNone/>
              <wp:docPr id="7" name="Gerade Verbindung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721519"/>
                      </a:xfrm>
                      <a:prstGeom prst="line">
                        <a:avLst/>
                      </a:prstGeom>
                      <a:ln w="19050">
                        <a:solidFill>
                          <a:srgbClr val="BEBEBE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45C2465" id="Gerade Verbindung 7" o:spid="_x0000_s1026" style="position:absolute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0.55pt,-137.1pt" to="-40.55pt,-8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" strokecolor="#bebebe" strokeweight="1.5pt">
              <v:stroke joinstyle="miter"/>
            </v:line>
          </w:pict>
        </mc:Fallback>
      </mc:AlternateContent>
    </w:r>
    <w:r w:rsidR="006F0A5D"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B4F9498" wp14:editId="601B58DA">
              <wp:simplePos x="0" y="0"/>
              <wp:positionH relativeFrom="column">
                <wp:posOffset>-524873</wp:posOffset>
              </wp:positionH>
              <wp:positionV relativeFrom="paragraph">
                <wp:posOffset>-695234</wp:posOffset>
              </wp:positionV>
              <wp:extent cx="0" cy="253093"/>
              <wp:effectExtent l="12700" t="12700" r="12700" b="1270"/>
              <wp:wrapNone/>
              <wp:docPr id="9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253093"/>
                      </a:xfrm>
                      <a:prstGeom prst="line">
                        <a:avLst/>
                      </a:prstGeom>
                      <a:ln w="19050">
                        <a:solidFill>
                          <a:srgbClr val="BEBEBE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2F368D3" id="Gerade Verbindung 9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1.35pt,-54.75pt" to="-41.35pt,-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" strokecolor="#bebebe" strokeweight="1.5pt">
              <v:stroke joinstyle="miter"/>
            </v:line>
          </w:pict>
        </mc:Fallback>
      </mc:AlternateContent>
    </w:r>
  </w:p>
  <w:p w14:paraId="435772F6" w14:textId="459C9A09" w:rsidR="006F0A5D" w:rsidRDefault="006F0A5D" w:rsidP="006F0A5D">
    <w:pPr>
      <w:pStyle w:val="Fuzeile"/>
      <w:tabs>
        <w:tab w:val="clear" w:pos="4536"/>
        <w:tab w:val="clear" w:pos="9072"/>
      </w:tabs>
    </w:pPr>
  </w:p>
  <w:p w14:paraId="306F8E77" w14:textId="299FEA70" w:rsidR="006F0A5D" w:rsidRDefault="006F0A5D" w:rsidP="00D043FF">
    <w:pPr>
      <w:pStyle w:val="Fuzeile"/>
      <w:tabs>
        <w:tab w:val="clear" w:pos="4536"/>
        <w:tab w:val="clear" w:pos="9072"/>
        <w:tab w:val="left" w:pos="59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8EC8A29" wp14:editId="3A2B1561">
              <wp:simplePos x="0" y="0"/>
              <wp:positionH relativeFrom="column">
                <wp:posOffset>3003537</wp:posOffset>
              </wp:positionH>
              <wp:positionV relativeFrom="paragraph">
                <wp:posOffset>173638</wp:posOffset>
              </wp:positionV>
              <wp:extent cx="1607820" cy="431142"/>
              <wp:effectExtent l="0" t="0" r="0" b="7620"/>
              <wp:wrapNone/>
              <wp:docPr id="11" name="Textfeld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7820" cy="43114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1147423" w14:textId="77777777" w:rsidR="006F0A5D" w:rsidRPr="0011667B" w:rsidRDefault="006F0A5D" w:rsidP="006F0A5D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</w:tabs>
                            <w:jc w:val="right"/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</w:pPr>
                          <w:r w:rsidRPr="0011667B"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  <w:t>Otto-Fleck-Schneise 12</w:t>
                          </w:r>
                        </w:p>
                        <w:p w14:paraId="08B82435" w14:textId="77777777" w:rsidR="006F0A5D" w:rsidRPr="0011667B" w:rsidRDefault="006F0A5D" w:rsidP="006F0A5D">
                          <w:pPr>
                            <w:pStyle w:val="Fuzeile"/>
                            <w:jc w:val="right"/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</w:pPr>
                          <w:r w:rsidRPr="0011667B"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  <w:t>60528 Frankfurt</w:t>
                          </w:r>
                        </w:p>
                        <w:p w14:paraId="1B51AF4B" w14:textId="77777777" w:rsidR="006F0A5D" w:rsidRPr="0011667B" w:rsidRDefault="006F0A5D" w:rsidP="006F0A5D">
                          <w:pPr>
                            <w:jc w:val="right"/>
                            <w:rPr>
                              <w:color w:val="0154A0"/>
                            </w:rPr>
                          </w:pPr>
                          <w:r w:rsidRPr="0011667B"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  <w:t>Germ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8EC8A29" id="Textfeld 11" o:spid="_x0000_s1030" type="#_x0000_t202" style="position:absolute;margin-left:236.5pt;margin-top:13.65pt;width:126.6pt;height:33.9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" filled="f" stroked="f" strokeweight=".5pt">
              <v:textbox>
                <w:txbxContent>
                  <w:p w14:paraId="01147423" w14:textId="77777777" w:rsidR="006F0A5D" w:rsidRPr="0011667B" w:rsidRDefault="006F0A5D" w:rsidP="006F0A5D">
                    <w:pPr>
                      <w:pStyle w:val="Fuzeile"/>
                      <w:tabs>
                        <w:tab w:val="clear" w:pos="4536"/>
                        <w:tab w:val="clear" w:pos="9072"/>
                      </w:tabs>
                      <w:jc w:val="right"/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</w:pPr>
                    <w:r w:rsidRPr="0011667B"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  <w:t>Otto-Fleck-Schneise 12</w:t>
                    </w:r>
                  </w:p>
                  <w:p w14:paraId="08B82435" w14:textId="77777777" w:rsidR="006F0A5D" w:rsidRPr="0011667B" w:rsidRDefault="006F0A5D" w:rsidP="006F0A5D">
                    <w:pPr>
                      <w:pStyle w:val="Fuzeile"/>
                      <w:jc w:val="right"/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</w:pPr>
                    <w:r w:rsidRPr="0011667B"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  <w:t>60528 Frankfurt</w:t>
                    </w:r>
                  </w:p>
                  <w:p w14:paraId="1B51AF4B" w14:textId="77777777" w:rsidR="006F0A5D" w:rsidRPr="0011667B" w:rsidRDefault="006F0A5D" w:rsidP="006F0A5D">
                    <w:pPr>
                      <w:jc w:val="right"/>
                      <w:rPr>
                        <w:color w:val="0154A0"/>
                      </w:rPr>
                    </w:pPr>
                    <w:r w:rsidRPr="0011667B"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  <w:t>Germany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307708C" wp14:editId="18078A27">
              <wp:simplePos x="0" y="0"/>
              <wp:positionH relativeFrom="column">
                <wp:posOffset>4361815</wp:posOffset>
              </wp:positionH>
              <wp:positionV relativeFrom="paragraph">
                <wp:posOffset>169386</wp:posOffset>
              </wp:positionV>
              <wp:extent cx="1607820" cy="398145"/>
              <wp:effectExtent l="0" t="0" r="0" b="0"/>
              <wp:wrapNone/>
              <wp:docPr id="10" name="Textfeld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7820" cy="3981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403759F" w14:textId="77777777" w:rsidR="006F0A5D" w:rsidRPr="0011667B" w:rsidRDefault="006F0A5D" w:rsidP="006F0A5D">
                          <w:pPr>
                            <w:pStyle w:val="Fuzeile"/>
                            <w:jc w:val="right"/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</w:pPr>
                          <w:r w:rsidRPr="0011667B"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  <w:t>www.eoaolympic.org</w:t>
                          </w:r>
                        </w:p>
                        <w:p w14:paraId="73C44048" w14:textId="77777777" w:rsidR="006F0A5D" w:rsidRPr="0011667B" w:rsidRDefault="006F0A5D" w:rsidP="006F0A5D">
                          <w:pPr>
                            <w:jc w:val="right"/>
                            <w:rPr>
                              <w:color w:val="0154A0"/>
                            </w:rPr>
                          </w:pPr>
                          <w:r w:rsidRPr="0011667B">
                            <w:rPr>
                              <w:rFonts w:ascii="Europa-Light" w:hAnsi="Europa-Light"/>
                              <w:color w:val="0154A0"/>
                              <w:sz w:val="14"/>
                              <w:szCs w:val="14"/>
                            </w:rPr>
                            <w:t>+49 221-4982-383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07708C" id="Textfeld 10" o:spid="_x0000_s1031" type="#_x0000_t202" style="position:absolute;margin-left:343.45pt;margin-top:13.35pt;width:126.6pt;height:31.3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" filled="f" stroked="f" strokeweight=".5pt">
              <v:textbox>
                <w:txbxContent>
                  <w:p w14:paraId="6403759F" w14:textId="77777777" w:rsidR="006F0A5D" w:rsidRPr="0011667B" w:rsidRDefault="006F0A5D" w:rsidP="006F0A5D">
                    <w:pPr>
                      <w:pStyle w:val="Fuzeile"/>
                      <w:jc w:val="right"/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</w:pPr>
                    <w:r w:rsidRPr="0011667B"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  <w:t>www.eoaolympic.org</w:t>
                    </w:r>
                  </w:p>
                  <w:p w14:paraId="73C44048" w14:textId="77777777" w:rsidR="006F0A5D" w:rsidRPr="0011667B" w:rsidRDefault="006F0A5D" w:rsidP="006F0A5D">
                    <w:pPr>
                      <w:jc w:val="right"/>
                      <w:rPr>
                        <w:color w:val="0154A0"/>
                      </w:rPr>
                    </w:pPr>
                    <w:r w:rsidRPr="0011667B">
                      <w:rPr>
                        <w:rFonts w:ascii="Europa-Light" w:hAnsi="Europa-Light"/>
                        <w:color w:val="0154A0"/>
                        <w:sz w:val="14"/>
                        <w:szCs w:val="14"/>
                      </w:rPr>
                      <w:t>+49 221-4982-3830</w:t>
                    </w:r>
                  </w:p>
                </w:txbxContent>
              </v:textbox>
            </v:shape>
          </w:pict>
        </mc:Fallback>
      </mc:AlternateContent>
    </w:r>
    <w:r w:rsidR="00D043FF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E8454" w14:textId="77777777" w:rsidR="00E126AC" w:rsidRDefault="00E126AC" w:rsidP="00365510">
      <w:r>
        <w:separator/>
      </w:r>
    </w:p>
  </w:footnote>
  <w:footnote w:type="continuationSeparator" w:id="0">
    <w:p w14:paraId="6CC36960" w14:textId="77777777" w:rsidR="00E126AC" w:rsidRDefault="00E126AC" w:rsidP="003655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4AB3E" w14:textId="449F4EFA" w:rsidR="00365510" w:rsidRDefault="007D23DD">
    <w:pPr>
      <w:pStyle w:val="Kopfzeile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7271E71" wp14:editId="1EDACE85">
          <wp:simplePos x="0" y="0"/>
          <wp:positionH relativeFrom="column">
            <wp:posOffset>-359410</wp:posOffset>
          </wp:positionH>
          <wp:positionV relativeFrom="paragraph">
            <wp:posOffset>149860</wp:posOffset>
          </wp:positionV>
          <wp:extent cx="6477545" cy="378000"/>
          <wp:effectExtent l="0" t="0" r="0" b="3175"/>
          <wp:wrapNone/>
          <wp:docPr id="37" name="Grafik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rafik 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7545" cy="37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215B1" w14:textId="7C320EBA" w:rsidR="00D103DC" w:rsidRPr="007A0A0B" w:rsidRDefault="007D23DD" w:rsidP="003B2159">
    <w:pPr>
      <w:pStyle w:val="Kopfzeile"/>
      <w:jc w:val="center"/>
    </w:pPr>
    <w:r w:rsidRPr="00CA414E">
      <w:rPr>
        <w:noProof/>
      </w:rPr>
      <w:drawing>
        <wp:inline distT="0" distB="0" distL="0" distR="0" wp14:anchorId="6D9EE46C" wp14:editId="03AE0457">
          <wp:extent cx="1530350" cy="1530350"/>
          <wp:effectExtent l="0" t="0" r="0" b="0"/>
          <wp:docPr id="2099004480" name="Grafik 1" descr="Ein Bild, das Text, Schrift, Grafiken, Grafikdesign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9004480" name="Grafik 1" descr="Ein Bild, das Text, Schrift, Grafiken, Grafikdesign enthält.&#10;&#10;Automatisch generierte Beschreibu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30350" cy="1530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rPr>
        <w:noProof/>
      </w:rPr>
      <w:drawing>
        <wp:inline distT="0" distB="0" distL="0" distR="0" wp14:anchorId="0109FFD1" wp14:editId="77A7A0D5">
          <wp:extent cx="1746250" cy="1746250"/>
          <wp:effectExtent l="0" t="0" r="6350" b="6350"/>
          <wp:docPr id="514229411" name="Grafik 1" descr="Ein Bild, das Logo, Schrift, Grafiken, Tex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4229411" name="Grafik 1" descr="Ein Bild, das Logo, Schrift, Grafiken, Text enthält.&#10;&#10;Automatisch generierte Beschreibu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6250" cy="174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right" w:leader="none"/>
    </w:r>
    <w:r w:rsidRPr="00CA414E">
      <w:rPr>
        <w:noProof/>
      </w:rPr>
      <w:drawing>
        <wp:inline distT="0" distB="0" distL="0" distR="0" wp14:anchorId="0C33083D" wp14:editId="0B08691E">
          <wp:extent cx="1492250" cy="1584324"/>
          <wp:effectExtent l="0" t="0" r="0" b="0"/>
          <wp:docPr id="1244644018" name="Grafik 1" descr="Ein Bild, das Text, Kreis, Grafiken, Design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4644018" name="Grafik 1" descr="Ein Bild, das Text, Kreis, Grafiken, Design enthält.&#10;&#10;Automatisch generierte Beschreibung"/>
                  <pic:cNvPicPr/>
                </pic:nvPicPr>
                <pic:blipFill rotWithShape="1">
                  <a:blip r:embed="rId3"/>
                  <a:srcRect l="17435" t="808" r="17423" b="-3042"/>
                  <a:stretch/>
                </pic:blipFill>
                <pic:spPr bwMode="auto">
                  <a:xfrm>
                    <a:off x="0" y="0"/>
                    <a:ext cx="1514611" cy="16080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232121"/>
    <w:multiLevelType w:val="hybridMultilevel"/>
    <w:tmpl w:val="57B2A908"/>
    <w:lvl w:ilvl="0" w:tplc="A0E626B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741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zUCMSzNTQxMlXSUglOLizPz80AKLGoBeFlNKCwAAAA="/>
  </w:docVars>
  <w:rsids>
    <w:rsidRoot w:val="00365510"/>
    <w:rsid w:val="0001652D"/>
    <w:rsid w:val="00040996"/>
    <w:rsid w:val="00055B3F"/>
    <w:rsid w:val="0007486E"/>
    <w:rsid w:val="000A5015"/>
    <w:rsid w:val="000C1381"/>
    <w:rsid w:val="000C5959"/>
    <w:rsid w:val="0011667B"/>
    <w:rsid w:val="00170B5E"/>
    <w:rsid w:val="00180D4A"/>
    <w:rsid w:val="001D1BC1"/>
    <w:rsid w:val="00230F41"/>
    <w:rsid w:val="0027238E"/>
    <w:rsid w:val="00281D7C"/>
    <w:rsid w:val="00284037"/>
    <w:rsid w:val="002963AF"/>
    <w:rsid w:val="002D5CE5"/>
    <w:rsid w:val="0031033E"/>
    <w:rsid w:val="00337E7A"/>
    <w:rsid w:val="00344C7F"/>
    <w:rsid w:val="00365510"/>
    <w:rsid w:val="003B2159"/>
    <w:rsid w:val="003C5502"/>
    <w:rsid w:val="003E3D1E"/>
    <w:rsid w:val="0040709E"/>
    <w:rsid w:val="004422C5"/>
    <w:rsid w:val="004C64E0"/>
    <w:rsid w:val="00507B8F"/>
    <w:rsid w:val="005262A0"/>
    <w:rsid w:val="005279BC"/>
    <w:rsid w:val="0053488F"/>
    <w:rsid w:val="00560F7D"/>
    <w:rsid w:val="00592A6A"/>
    <w:rsid w:val="005941EA"/>
    <w:rsid w:val="005D48DD"/>
    <w:rsid w:val="005F010F"/>
    <w:rsid w:val="00601793"/>
    <w:rsid w:val="0060510B"/>
    <w:rsid w:val="00633E6B"/>
    <w:rsid w:val="00674694"/>
    <w:rsid w:val="006A34CA"/>
    <w:rsid w:val="006F0A5D"/>
    <w:rsid w:val="007140EA"/>
    <w:rsid w:val="00744DED"/>
    <w:rsid w:val="00750597"/>
    <w:rsid w:val="00771EBC"/>
    <w:rsid w:val="00781C3A"/>
    <w:rsid w:val="007A0A0B"/>
    <w:rsid w:val="007D23DD"/>
    <w:rsid w:val="00803DDE"/>
    <w:rsid w:val="00825DB3"/>
    <w:rsid w:val="008B4099"/>
    <w:rsid w:val="008C6D57"/>
    <w:rsid w:val="009239CC"/>
    <w:rsid w:val="0098597E"/>
    <w:rsid w:val="00985ECB"/>
    <w:rsid w:val="009A36C9"/>
    <w:rsid w:val="009C0AA8"/>
    <w:rsid w:val="00A53E06"/>
    <w:rsid w:val="00A5633F"/>
    <w:rsid w:val="00A96ECE"/>
    <w:rsid w:val="00AA4492"/>
    <w:rsid w:val="00AF111E"/>
    <w:rsid w:val="00B12BF3"/>
    <w:rsid w:val="00B14D0F"/>
    <w:rsid w:val="00B62275"/>
    <w:rsid w:val="00BD5546"/>
    <w:rsid w:val="00C02FC4"/>
    <w:rsid w:val="00C36643"/>
    <w:rsid w:val="00C4133E"/>
    <w:rsid w:val="00C655B2"/>
    <w:rsid w:val="00C933FD"/>
    <w:rsid w:val="00CB30B0"/>
    <w:rsid w:val="00D043FF"/>
    <w:rsid w:val="00D103DC"/>
    <w:rsid w:val="00D24303"/>
    <w:rsid w:val="00D93EDF"/>
    <w:rsid w:val="00DD0C1E"/>
    <w:rsid w:val="00DE02F8"/>
    <w:rsid w:val="00DF493D"/>
    <w:rsid w:val="00E040A0"/>
    <w:rsid w:val="00E126AC"/>
    <w:rsid w:val="00E2303E"/>
    <w:rsid w:val="00E65182"/>
    <w:rsid w:val="00E713A1"/>
    <w:rsid w:val="00F60C26"/>
    <w:rsid w:val="00F62719"/>
    <w:rsid w:val="00F676C5"/>
    <w:rsid w:val="00FC523C"/>
    <w:rsid w:val="00FC6333"/>
    <w:rsid w:val="00FE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37B486"/>
  <w15:chartTrackingRefBased/>
  <w15:docId w15:val="{3BBD4DA5-41FB-8642-9E4F-5DA15C550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365510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65510"/>
  </w:style>
  <w:style w:type="paragraph" w:styleId="Fuzeile">
    <w:name w:val="footer"/>
    <w:basedOn w:val="Standard"/>
    <w:link w:val="FuzeileZchn"/>
    <w:uiPriority w:val="99"/>
    <w:unhideWhenUsed/>
    <w:rsid w:val="00365510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65510"/>
  </w:style>
  <w:style w:type="table" w:styleId="Tabellenraster">
    <w:name w:val="Table Grid"/>
    <w:basedOn w:val="NormaleTabelle"/>
    <w:uiPriority w:val="39"/>
    <w:rsid w:val="001D1B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Standard"/>
    <w:rsid w:val="001D1BC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DE"/>
    </w:rPr>
  </w:style>
  <w:style w:type="character" w:customStyle="1" w:styleId="normaltextrun">
    <w:name w:val="normaltextrun"/>
    <w:basedOn w:val="Absatz-Standardschriftart"/>
    <w:rsid w:val="001D1BC1"/>
  </w:style>
  <w:style w:type="character" w:customStyle="1" w:styleId="eop">
    <w:name w:val="eop"/>
    <w:basedOn w:val="Absatz-Standardschriftart"/>
    <w:rsid w:val="001D1BC1"/>
  </w:style>
  <w:style w:type="character" w:styleId="Seitenzahl">
    <w:name w:val="page number"/>
    <w:basedOn w:val="Absatz-Standardschriftart"/>
    <w:uiPriority w:val="99"/>
    <w:semiHidden/>
    <w:unhideWhenUsed/>
    <w:rsid w:val="005262A0"/>
  </w:style>
  <w:style w:type="character" w:styleId="Hyperlink">
    <w:name w:val="Hyperlink"/>
    <w:basedOn w:val="Absatz-Standardschriftart"/>
    <w:uiPriority w:val="99"/>
    <w:unhideWhenUsed/>
    <w:rsid w:val="00DF493D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F493D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31033E"/>
    <w:pPr>
      <w:ind w:left="720"/>
      <w:contextualSpacing/>
    </w:pPr>
  </w:style>
  <w:style w:type="table" w:styleId="HelleListe-Akzent3">
    <w:name w:val="Light List Accent 3"/>
    <w:basedOn w:val="NormaleTabelle"/>
    <w:uiPriority w:val="61"/>
    <w:rsid w:val="0098597E"/>
    <w:rPr>
      <w:rFonts w:eastAsiaTheme="minorEastAsia"/>
      <w:sz w:val="22"/>
      <w:szCs w:val="22"/>
      <w:lang w:eastAsia="de-D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EinfacheTabelle3">
    <w:name w:val="Plain Table 3"/>
    <w:basedOn w:val="NormaleTabelle"/>
    <w:uiPriority w:val="43"/>
    <w:rsid w:val="0098597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emithellemGitternetz">
    <w:name w:val="Grid Table Light"/>
    <w:basedOn w:val="NormaleTabelle"/>
    <w:uiPriority w:val="40"/>
    <w:rsid w:val="0098597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EinfacheTabelle1">
    <w:name w:val="Plain Table 1"/>
    <w:basedOn w:val="NormaleTabelle"/>
    <w:uiPriority w:val="41"/>
    <w:rsid w:val="0098597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5">
    <w:name w:val="Plain Table 5"/>
    <w:basedOn w:val="NormaleTabelle"/>
    <w:uiPriority w:val="45"/>
    <w:rsid w:val="0098597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itternetztabelle1hell">
    <w:name w:val="Grid Table 1 Light"/>
    <w:basedOn w:val="NormaleTabelle"/>
    <w:uiPriority w:val="46"/>
    <w:rsid w:val="0098597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8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7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0E495B-2BCF-3B4C-B5BE-0457AF436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etgens, I.M. (Imogen)</dc:creator>
  <cp:keywords/>
  <dc:description/>
  <cp:lastModifiedBy>Sönke Schadwinkel</cp:lastModifiedBy>
  <cp:revision>5</cp:revision>
  <cp:lastPrinted>2022-03-24T07:22:00Z</cp:lastPrinted>
  <dcterms:created xsi:type="dcterms:W3CDTF">2023-05-22T10:16:00Z</dcterms:created>
  <dcterms:modified xsi:type="dcterms:W3CDTF">2023-05-23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195b7650dbb69ffb8765c41889e3139f07a88d9abe26cbf914d674dad13c46</vt:lpwstr>
  </property>
</Properties>
</file>